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1B37F653" w:rsidR="00F62B59" w:rsidRPr="00F62B59" w:rsidRDefault="00483C07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Telecommunication Engine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05DEA568" w14:textId="7DF8DD50" w:rsidR="00C87EF5" w:rsidRPr="00483C07" w:rsidRDefault="00557820" w:rsidP="00483C07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483C07" w:rsidRDefault="00C87EF5" w:rsidP="00483C07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483C07" w:rsidRDefault="00C87EF5" w:rsidP="00483C07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483C07" w:rsidRDefault="00C87EF5" w:rsidP="00483C07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483C07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76A418A7" w14:textId="77777777" w:rsidR="00483C07" w:rsidRPr="00483C07" w:rsidRDefault="00483C07" w:rsidP="00483C07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apply with enthusiasm for the vacancy available with **** for the Telecommunication Engineer position.  </w:t>
      </w:r>
      <w:r w:rsidRPr="00483C07">
        <w:rPr>
          <w:rFonts w:ascii="Arial" w:hAnsi="Arial" w:cs="Arial"/>
          <w:color w:val="000000" w:themeColor="text1"/>
          <w:sz w:val="24"/>
          <w:szCs w:val="24"/>
        </w:rPr>
        <w:t>As a motivated, passionate, dedicated, and enthusiastic professional, I strongly want to join a reputed company like yours wherein my talent and skills will be enhanced as well as help contribute to ***'s mission as a company. My immense background in the telecommunications field complemented by my experience in my previous jobs will bring about a positive impact on your organization.</w:t>
      </w:r>
    </w:p>
    <w:p w14:paraId="738C762C" w14:textId="6B178BDA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uring my tenure at *** working in various positions, I have honed my documentation skills, communication skills, and functional telecommunication skills. While I was working as Telecommunication Assistant Manager at *** I was accountable for installing, maintaining, and repairing multiple telecommunication services and ensured productive solutions for customers of *** company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Here are some of my core areas of accountabilities and accomplishments I have to my credit – </w:t>
      </w:r>
    </w:p>
    <w:p w14:paraId="6E9E5F1B" w14:textId="7777777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4CB38904" w14:textId="78BD2824" w:rsidR="00483C07" w:rsidRPr="00483C07" w:rsidRDefault="00483C07" w:rsidP="00483C0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ervicing and supporting 300 staff across 3 campuses, and trained more than 100 employees in a span of 2 year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14:paraId="6BA3D5D8" w14:textId="30EFC09E" w:rsidR="00483C07" w:rsidRPr="00483C07" w:rsidRDefault="00483C07" w:rsidP="00483C0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nstallation, termination, and testing cabling and monitoring emergency technologie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14:paraId="074FB855" w14:textId="2525A9CC" w:rsidR="00483C07" w:rsidRPr="00483C07" w:rsidRDefault="00483C07" w:rsidP="00483C0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y accomplishment lies mainly in project management where I made a major upgrade to **** systems, delivered the new system within 2 months, and saved almost 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35% of the total projected cost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14:paraId="185F47E8" w14:textId="7EEEBA92" w:rsidR="00483C07" w:rsidRPr="00483C07" w:rsidRDefault="00483C07" w:rsidP="00483C0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hAnsi="Arial" w:cs="Arial"/>
          <w:color w:val="000000" w:themeColor="text1"/>
          <w:sz w:val="24"/>
          <w:szCs w:val="24"/>
        </w:rPr>
        <w:t>Installing telecommunications devices and equipment by complying with all safety codes always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1A565D82" w14:textId="0BB9D681" w:rsidR="00483C07" w:rsidRPr="00483C07" w:rsidRDefault="00483C07" w:rsidP="00483C07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83C07">
        <w:rPr>
          <w:rFonts w:ascii="Arial" w:hAnsi="Arial" w:cs="Arial"/>
          <w:color w:val="000000" w:themeColor="text1"/>
          <w:sz w:val="24"/>
          <w:szCs w:val="24"/>
        </w:rPr>
        <w:t>Knowledge and expertise in scheduling and efficient routing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7E4E0FFA" w14:textId="77777777" w:rsidR="00483C07" w:rsidRPr="00483C07" w:rsidRDefault="00483C07" w:rsidP="00483C07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83C07">
        <w:rPr>
          <w:rFonts w:ascii="Arial" w:hAnsi="Arial" w:cs="Arial"/>
          <w:color w:val="000000" w:themeColor="text1"/>
          <w:sz w:val="24"/>
          <w:szCs w:val="24"/>
        </w:rPr>
        <w:t>Performing diagnostic services post troubleshooting and then following up with the customers.</w:t>
      </w:r>
    </w:p>
    <w:p w14:paraId="13C7DC2A" w14:textId="77777777" w:rsidR="00483C07" w:rsidRPr="00483C07" w:rsidRDefault="00483C07" w:rsidP="00483C07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83C07">
        <w:rPr>
          <w:rFonts w:ascii="Arial" w:hAnsi="Arial" w:cs="Arial"/>
          <w:color w:val="000000" w:themeColor="text1"/>
          <w:sz w:val="24"/>
          <w:szCs w:val="24"/>
        </w:rPr>
        <w:t>Associating with customers and contractors as and when needed and providing instant solutions to every basic issue.</w:t>
      </w:r>
    </w:p>
    <w:p w14:paraId="7555F1EC" w14:textId="78E832B8" w:rsidR="00483C07" w:rsidRPr="00483C07" w:rsidRDefault="00483C07" w:rsidP="00483C0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Familiarity with the latest trends in the telecommunication industry, with prof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ciency in cloud-based service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14:paraId="0D425C24" w14:textId="7777777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7948765D" w14:textId="022B6BD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Mirroring your requirements, I can efficiently maintain, troubleshoot and program for all PBX systems, and associated devices.  I have enjoyed working at *** and ***, and I would love to switch over to *** which is another stimulating envir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onment that I long to work for.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A review of my enclosed resume would be most appreciated. In the meanwhile, I thank you for your time and consideration. </w:t>
      </w:r>
    </w:p>
    <w:p w14:paraId="6BF1C25F" w14:textId="7777777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14:paraId="34BAA8A1" w14:textId="7777777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14:paraId="77E3F48A" w14:textId="77777777" w:rsidR="00483C07" w:rsidRPr="00483C07" w:rsidRDefault="00483C07" w:rsidP="00483C0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3C07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[Your Name]</w:t>
      </w:r>
      <w:bookmarkStart w:id="0" w:name="_GoBack"/>
      <w:bookmarkEnd w:id="0"/>
    </w:p>
    <w:sectPr w:rsidR="00483C07" w:rsidRPr="00483C07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97DC85" w14:textId="77777777" w:rsidR="00884222" w:rsidRDefault="00884222" w:rsidP="00AC3120">
      <w:pPr>
        <w:spacing w:after="0" w:line="240" w:lineRule="auto"/>
      </w:pPr>
      <w:r>
        <w:separator/>
      </w:r>
    </w:p>
  </w:endnote>
  <w:endnote w:type="continuationSeparator" w:id="0">
    <w:p w14:paraId="72310CC6" w14:textId="77777777" w:rsidR="00884222" w:rsidRDefault="00884222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C10EE7" w14:textId="77777777" w:rsidR="00884222" w:rsidRDefault="00884222" w:rsidP="00AC3120">
      <w:pPr>
        <w:spacing w:after="0" w:line="240" w:lineRule="auto"/>
      </w:pPr>
      <w:r>
        <w:separator/>
      </w:r>
    </w:p>
  </w:footnote>
  <w:footnote w:type="continuationSeparator" w:id="0">
    <w:p w14:paraId="2FE269D3" w14:textId="77777777" w:rsidR="00884222" w:rsidRDefault="00884222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A56C63"/>
    <w:multiLevelType w:val="hybridMultilevel"/>
    <w:tmpl w:val="330CACA2"/>
    <w:lvl w:ilvl="0" w:tplc="1E2CD6F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83C07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84222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C7CB6-7150-420D-B97E-B6CAB47B9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nication Engineer Cover Letter Sample</dc:title>
  <dc:subject>Create your Cover Letter using Free Telecommunication Engineer Cover Letter Sample Template</dc:subject>
  <dc:creator>Qwikresume.com</dc:creator>
  <dcterms:created xsi:type="dcterms:W3CDTF">2022-10-27T09:08:00Z</dcterms:created>
  <dcterms:modified xsi:type="dcterms:W3CDTF">2022-10-27T09:08:00Z</dcterms:modified>
  <cp:category>Engineering</cp:category>
</cp:coreProperties>
</file>